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 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jacob\AppData\Local\Programs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helpful tip.</w:t>
            </w:r>
          </w:p>
        </w:tc>
      </w:tr>
    </w:tbl>
    <w:bookmarkStart w:id="28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test_quatro_files/figure-docx/fig-polar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7"/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5-04-29T19:57:05Z</dcterms:created>
  <dcterms:modified xsi:type="dcterms:W3CDTF">2025-04-29T19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